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A3CBB1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</w:t>
      </w:r>
      <w:r w:rsidR="000A24EE">
        <w:rPr>
          <w:sz w:val="24"/>
          <w:szCs w:val="24"/>
          <w:lang w:val="en-GB"/>
        </w:rPr>
        <w:t>ont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15B546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>within 3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B69D4" w14:textId="77777777" w:rsidR="008921D2" w:rsidRDefault="008921D2" w:rsidP="00CB37D9">
      <w:pPr>
        <w:spacing w:after="0" w:line="240" w:lineRule="auto"/>
      </w:pPr>
      <w:r>
        <w:separator/>
      </w:r>
    </w:p>
  </w:endnote>
  <w:endnote w:type="continuationSeparator" w:id="0">
    <w:p w14:paraId="41000FA6" w14:textId="77777777" w:rsidR="008921D2" w:rsidRDefault="008921D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F5799" w14:textId="77777777" w:rsidR="00627B5C" w:rsidRDefault="00627B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9E0D111" w:rsidR="00CB37D9" w:rsidRPr="00627B5C" w:rsidRDefault="00CB37D9" w:rsidP="00627B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96960" w14:textId="77777777" w:rsidR="00627B5C" w:rsidRDefault="00627B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C5ED1" w14:textId="77777777" w:rsidR="008921D2" w:rsidRDefault="008921D2" w:rsidP="00CB37D9">
      <w:pPr>
        <w:spacing w:after="0" w:line="240" w:lineRule="auto"/>
      </w:pPr>
      <w:r>
        <w:separator/>
      </w:r>
    </w:p>
  </w:footnote>
  <w:footnote w:type="continuationSeparator" w:id="0">
    <w:p w14:paraId="3EB4E340" w14:textId="77777777" w:rsidR="008921D2" w:rsidRDefault="008921D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9DCDF" w14:textId="77777777" w:rsidR="00627B5C" w:rsidRDefault="00627B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C528014" w:rsidR="00AD6FC0" w:rsidRPr="00627B5C" w:rsidRDefault="00AD6FC0" w:rsidP="00627B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F7F2E" w14:textId="77777777" w:rsidR="00627B5C" w:rsidRDefault="00627B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27B5C"/>
    <w:rsid w:val="00633C99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921D2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